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62976" w14:textId="28F5F277" w:rsidR="000300BD" w:rsidRDefault="00F51A1F" w:rsidP="00EA1304"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67F043A6" wp14:editId="38FFBD40">
                <wp:simplePos x="0" y="0"/>
                <wp:positionH relativeFrom="margin">
                  <wp:posOffset>3634740</wp:posOffset>
                </wp:positionH>
                <wp:positionV relativeFrom="paragraph">
                  <wp:posOffset>299021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B6E86" id="Rectangle 52" o:spid="_x0000_s1026" style="position:absolute;margin-left:286.2pt;margin-top:235.45pt;width:252pt;height:180pt;z-index:-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" strokecolor="black [3213]" strokeweight="1pt">
                <v:fill r:id="rId8" o:title="" recolor="t" rotate="t" type="frame"/>
                <w10:wrap type="tight" anchorx="margin"/>
              </v:rect>
            </w:pict>
          </mc:Fallback>
        </mc:AlternateContent>
      </w:r>
      <w:r w:rsidR="002E637E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4051872" wp14:editId="2223B896">
                <wp:simplePos x="0" y="0"/>
                <wp:positionH relativeFrom="column">
                  <wp:posOffset>3634740</wp:posOffset>
                </wp:positionH>
                <wp:positionV relativeFrom="paragraph">
                  <wp:posOffset>2563495</wp:posOffset>
                </wp:positionV>
                <wp:extent cx="3200400" cy="2667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05EC3A" w14:textId="63467F94" w:rsidR="000317BE" w:rsidRDefault="000317BE" w:rsidP="00653435">
                            <w:r>
                              <w:t>Figure 02:</w:t>
                            </w:r>
                            <w:r w:rsidR="00C17241">
                              <w:t xml:space="preserve"> Home prepared pl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051872" id="Rectangle 5" o:spid="_x0000_s1026" style="position:absolute;margin-left:286.2pt;margin-top:201.85pt;width:252pt;height:21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" fillcolor="white [3201]" strokecolor="black [3213]" strokeweight="1pt">
                <v:textbox>
                  <w:txbxContent>
                    <w:p w14:paraId="4505EC3A" w14:textId="63467F94" w:rsidR="000317BE" w:rsidRDefault="000317BE" w:rsidP="00653435">
                      <w:r>
                        <w:t>Figure 02:</w:t>
                      </w:r>
                      <w:r w:rsidR="00C17241">
                        <w:t xml:space="preserve"> Home prepared plants</w:t>
                      </w:r>
                    </w:p>
                  </w:txbxContent>
                </v:textbox>
              </v:rect>
            </w:pict>
          </mc:Fallback>
        </mc:AlternateContent>
      </w:r>
      <w:r w:rsidR="002E637E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9E519ED" wp14:editId="2DCE2A4D">
                <wp:simplePos x="0" y="0"/>
                <wp:positionH relativeFrom="column">
                  <wp:posOffset>114300</wp:posOffset>
                </wp:positionH>
                <wp:positionV relativeFrom="paragraph">
                  <wp:posOffset>2563495</wp:posOffset>
                </wp:positionV>
                <wp:extent cx="3200400" cy="2667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812AF4" w14:textId="02BCCCB6" w:rsidR="0066218B" w:rsidRDefault="0066218B" w:rsidP="00C17241">
                            <w:r>
                              <w:t>Figure 01</w:t>
                            </w:r>
                            <w:r w:rsidR="000317BE">
                              <w:t>:</w:t>
                            </w:r>
                            <w:r w:rsidR="00C17241">
                              <w:t xml:space="preserve"> Preparing the so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E519ED" id="Rectangle 2" o:spid="_x0000_s1027" style="position:absolute;margin-left:9pt;margin-top:201.85pt;width:252pt;height:21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" fillcolor="white [3201]" strokecolor="black [3213]" strokeweight="1pt">
                <v:textbox>
                  <w:txbxContent>
                    <w:p w14:paraId="74812AF4" w14:textId="02BCCCB6" w:rsidR="0066218B" w:rsidRDefault="0066218B" w:rsidP="00C17241">
                      <w:r>
                        <w:t>Figure 01</w:t>
                      </w:r>
                      <w:r w:rsidR="000317BE">
                        <w:t>:</w:t>
                      </w:r>
                      <w:r w:rsidR="00C17241">
                        <w:t xml:space="preserve"> Preparing the soil</w:t>
                      </w:r>
                    </w:p>
                  </w:txbxContent>
                </v:textbox>
              </v:rect>
            </w:pict>
          </mc:Fallback>
        </mc:AlternateContent>
      </w:r>
      <w:r w:rsidR="000300BD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B86ABD5" wp14:editId="512360C1">
                <wp:simplePos x="0" y="0"/>
                <wp:positionH relativeFrom="column">
                  <wp:posOffset>99060</wp:posOffset>
                </wp:positionH>
                <wp:positionV relativeFrom="paragraph">
                  <wp:posOffset>299021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D4DB5C" id="Rectangle 21" o:spid="_x0000_s1026" style="position:absolute;margin-left:7.8pt;margin-top:235.45pt;width:252pt;height:180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" strokecolor="black [3213]" strokeweight="1pt">
                <v:fill r:id="rId10" o:title="" recolor="t" rotate="t" type="frame"/>
                <w10:wrap type="tight"/>
              </v:rect>
            </w:pict>
          </mc:Fallback>
        </mc:AlternateContent>
      </w:r>
      <w:r w:rsidR="000300BD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EDD0D9E" wp14:editId="38CD6CBD">
                <wp:simplePos x="0" y="0"/>
                <wp:positionH relativeFrom="column">
                  <wp:posOffset>3634740</wp:posOffset>
                </wp:positionH>
                <wp:positionV relativeFrom="paragraph">
                  <wp:posOffset>15557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E8D6C" id="Rectangle 20" o:spid="_x0000_s1026" style="position:absolute;margin-left:286.2pt;margin-top:12.25pt;width:252pt;height:180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" strokecolor="black [3213]" strokeweight="1pt">
                <v:fill r:id="rId12" o:title="" recolor="t" rotate="t" type="frame"/>
                <w10:wrap type="tight"/>
              </v:rect>
            </w:pict>
          </mc:Fallback>
        </mc:AlternateContent>
      </w:r>
      <w:r w:rsidR="000300BD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3EF7A9A" wp14:editId="26976C2D">
                <wp:simplePos x="0" y="0"/>
                <wp:positionH relativeFrom="column">
                  <wp:posOffset>114300</wp:posOffset>
                </wp:positionH>
                <wp:positionV relativeFrom="paragraph">
                  <wp:posOffset>14795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0F4544" id="Rectangle 19" o:spid="_x0000_s1026" style="position:absolute;margin-left:9pt;margin-top:11.65pt;width:252pt;height:180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" strokecolor="black [3213]" strokeweight="1pt">
                <v:fill r:id="rId14" o:title="" recolor="t" rotate="t" type="frame"/>
                <w10:wrap type="tight"/>
              </v:rect>
            </w:pict>
          </mc:Fallback>
        </mc:AlternateContent>
      </w:r>
    </w:p>
    <w:p w14:paraId="1E616322" w14:textId="19E5D5DA" w:rsidR="000300BD" w:rsidRPr="000300BD" w:rsidRDefault="002E637E" w:rsidP="000300BD"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C0B27D1" wp14:editId="61D7CF2E">
                <wp:simplePos x="0" y="0"/>
                <wp:positionH relativeFrom="column">
                  <wp:posOffset>3634740</wp:posOffset>
                </wp:positionH>
                <wp:positionV relativeFrom="paragraph">
                  <wp:posOffset>2607945</wp:posOffset>
                </wp:positionV>
                <wp:extent cx="3200400" cy="320040"/>
                <wp:effectExtent l="0" t="0" r="1905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3200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6CF1A0" w14:textId="2983CE76" w:rsidR="000317BE" w:rsidRDefault="000317BE" w:rsidP="00653435">
                            <w:r>
                              <w:t>Figure 04:</w:t>
                            </w:r>
                            <w:r w:rsidR="00F51A1F">
                              <w:t xml:space="preserve"> </w:t>
                            </w:r>
                            <w:r w:rsidR="00C17241">
                              <w:t xml:space="preserve">Equipment received </w:t>
                            </w:r>
                            <w:r w:rsidR="00F51A1F">
                              <w:t>from department</w:t>
                            </w:r>
                            <w:r w:rsidR="00C17241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0B27D1" id="Rectangle 9" o:spid="_x0000_s1028" style="position:absolute;margin-left:286.2pt;margin-top:205.35pt;width:252pt;height:25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" fillcolor="white [3201]" strokecolor="black [3213]" strokeweight="1pt">
                <v:textbox>
                  <w:txbxContent>
                    <w:p w14:paraId="0B6CF1A0" w14:textId="2983CE76" w:rsidR="000317BE" w:rsidRDefault="000317BE" w:rsidP="00653435">
                      <w:r>
                        <w:t>Figure 04:</w:t>
                      </w:r>
                      <w:r w:rsidR="00F51A1F">
                        <w:t xml:space="preserve"> </w:t>
                      </w:r>
                      <w:r w:rsidR="00C17241">
                        <w:t xml:space="preserve">Equipment received </w:t>
                      </w:r>
                      <w:r w:rsidR="00F51A1F">
                        <w:t>from department</w:t>
                      </w:r>
                      <w:r w:rsidR="00C17241"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1FDE25F" wp14:editId="3424267A">
                <wp:simplePos x="0" y="0"/>
                <wp:positionH relativeFrom="column">
                  <wp:posOffset>99060</wp:posOffset>
                </wp:positionH>
                <wp:positionV relativeFrom="paragraph">
                  <wp:posOffset>2623185</wp:posOffset>
                </wp:positionV>
                <wp:extent cx="3200400" cy="2667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47A4A" w14:textId="22993FE3" w:rsidR="000317BE" w:rsidRDefault="000317BE" w:rsidP="00653435">
                            <w:r>
                              <w:t>Figure 03:</w:t>
                            </w:r>
                            <w:r w:rsidR="00C17241">
                              <w:t xml:space="preserve"> Donations of 20 Kumbuk pl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FDE25F" id="Rectangle 4" o:spid="_x0000_s1029" style="position:absolute;margin-left:7.8pt;margin-top:206.55pt;width:252pt;height:21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" fillcolor="white [3201]" strokecolor="black [3213]" strokeweight="1pt">
                <v:textbox>
                  <w:txbxContent>
                    <w:p w14:paraId="2D947A4A" w14:textId="22993FE3" w:rsidR="000317BE" w:rsidRDefault="000317BE" w:rsidP="00653435">
                      <w:r>
                        <w:t>Figure 03:</w:t>
                      </w:r>
                      <w:r w:rsidR="00C17241">
                        <w:t xml:space="preserve"> Donations of 20 Kumbuk plants</w:t>
                      </w:r>
                    </w:p>
                  </w:txbxContent>
                </v:textbox>
              </v:rect>
            </w:pict>
          </mc:Fallback>
        </mc:AlternateContent>
      </w:r>
    </w:p>
    <w:p w14:paraId="0B48E786" w14:textId="2B9A573B" w:rsidR="00FB401F" w:rsidRDefault="00792C36" w:rsidP="000300BD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4DFF0693" wp14:editId="097CBC86">
                <wp:simplePos x="0" y="0"/>
                <wp:positionH relativeFrom="margin">
                  <wp:posOffset>3632200</wp:posOffset>
                </wp:positionH>
                <wp:positionV relativeFrom="paragraph">
                  <wp:posOffset>276860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46193A" id="Rectangle 25" o:spid="_x0000_s1026" style="position:absolute;margin-left:286pt;margin-top:21.8pt;width:252pt;height:180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" strokecolor="black [3213]" strokeweight="1pt">
                <v:fill r:id="rId16" o:title="" recolor="t" rotate="t" type="frame"/>
                <w10:wrap type="tight" anchorx="margin"/>
              </v:rect>
            </w:pict>
          </mc:Fallback>
        </mc:AlternateContent>
      </w:r>
      <w:r w:rsidR="009E6C41" w:rsidRPr="000300BD"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06DF475E" wp14:editId="59F1BF1D">
                <wp:simplePos x="0" y="0"/>
                <wp:positionH relativeFrom="margin">
                  <wp:posOffset>114300</wp:posOffset>
                </wp:positionH>
                <wp:positionV relativeFrom="paragraph">
                  <wp:posOffset>27495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080922" id="Rectangle 53" o:spid="_x0000_s1026" style="position:absolute;margin-left:9pt;margin-top:21.65pt;width:252pt;height:180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" strokecolor="black [3213]" strokeweight="1pt">
                <v:fill r:id="rId18" o:title="" recolor="t" rotate="t" type="frame"/>
                <w10:wrap type="tight" anchorx="margin"/>
              </v:rect>
            </w:pict>
          </mc:Fallback>
        </mc:AlternateContent>
      </w:r>
    </w:p>
    <w:p w14:paraId="06E6C990" w14:textId="06736AF6" w:rsidR="00FB401F" w:rsidRDefault="00F51A1F" w:rsidP="000300BD"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E5797A9" wp14:editId="207AF485">
                <wp:simplePos x="0" y="0"/>
                <wp:positionH relativeFrom="column">
                  <wp:posOffset>3634740</wp:posOffset>
                </wp:positionH>
                <wp:positionV relativeFrom="paragraph">
                  <wp:posOffset>2511425</wp:posOffset>
                </wp:positionV>
                <wp:extent cx="3200400" cy="2667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A0EA69" w14:textId="300AA51F" w:rsidR="002E637E" w:rsidRDefault="000317BE" w:rsidP="002E637E">
                            <w:r>
                              <w:t>Figure 06:</w:t>
                            </w:r>
                            <w:r w:rsidR="00653435">
                              <w:t xml:space="preserve"> Starting the pla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5797A9" id="Rectangle 6" o:spid="_x0000_s1030" style="position:absolute;margin-left:286.2pt;margin-top:197.75pt;width:252pt;height:21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" fillcolor="white [3201]" strokecolor="black [3213]" strokeweight="1pt">
                <v:textbox>
                  <w:txbxContent>
                    <w:p w14:paraId="5BA0EA69" w14:textId="300AA51F" w:rsidR="002E637E" w:rsidRDefault="000317BE" w:rsidP="002E637E">
                      <w:r>
                        <w:t>Figure 06:</w:t>
                      </w:r>
                      <w:r w:rsidR="00653435">
                        <w:t xml:space="preserve"> Starting the plantation</w:t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09259AF" wp14:editId="72A46DEC">
                <wp:simplePos x="0" y="0"/>
                <wp:positionH relativeFrom="column">
                  <wp:posOffset>114300</wp:posOffset>
                </wp:positionH>
                <wp:positionV relativeFrom="paragraph">
                  <wp:posOffset>2503805</wp:posOffset>
                </wp:positionV>
                <wp:extent cx="3200400" cy="2667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A2FF2E" w14:textId="385F0CBC" w:rsidR="000317BE" w:rsidRDefault="000317BE" w:rsidP="00653435">
                            <w:r>
                              <w:t>Figure 05:</w:t>
                            </w:r>
                            <w:r w:rsidR="009E6C41">
                              <w:t xml:space="preserve"> </w:t>
                            </w:r>
                            <w:r w:rsidR="00C17241">
                              <w:t>Categorizing the pl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259AF" id="Rectangle 7" o:spid="_x0000_s1031" style="position:absolute;margin-left:9pt;margin-top:197.15pt;width:252pt;height:21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" fillcolor="white [3201]" strokecolor="black [3213]" strokeweight="1pt">
                <v:textbox>
                  <w:txbxContent>
                    <w:p w14:paraId="7EA2FF2E" w14:textId="385F0CBC" w:rsidR="000317BE" w:rsidRDefault="000317BE" w:rsidP="00653435">
                      <w:r>
                        <w:t>Figure 05:</w:t>
                      </w:r>
                      <w:r w:rsidR="009E6C41">
                        <w:t xml:space="preserve"> </w:t>
                      </w:r>
                      <w:r w:rsidR="00C17241">
                        <w:t>Categorizing the plants</w:t>
                      </w:r>
                    </w:p>
                  </w:txbxContent>
                </v:textbox>
              </v:rect>
            </w:pict>
          </mc:Fallback>
        </mc:AlternateContent>
      </w:r>
    </w:p>
    <w:p w14:paraId="5ECF5088" w14:textId="1066E364" w:rsidR="00FB401F" w:rsidRDefault="00792C36" w:rsidP="000300BD">
      <w:r w:rsidRPr="000300B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C1D1AD5" wp14:editId="37E7CA6F">
                <wp:simplePos x="0" y="0"/>
                <wp:positionH relativeFrom="margin">
                  <wp:posOffset>3672840</wp:posOffset>
                </wp:positionH>
                <wp:positionV relativeFrom="paragraph">
                  <wp:posOffset>48895</wp:posOffset>
                </wp:positionV>
                <wp:extent cx="3200400" cy="2385060"/>
                <wp:effectExtent l="0" t="0" r="19050" b="15240"/>
                <wp:wrapTight wrapText="bothSides">
                  <wp:wrapPolygon edited="0">
                    <wp:start x="0" y="0"/>
                    <wp:lineTo x="0" y="21565"/>
                    <wp:lineTo x="21600" y="21565"/>
                    <wp:lineTo x="21600" y="0"/>
                    <wp:lineTo x="0" y="0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85060"/>
                        </a:xfrm>
                        <a:prstGeom prst="rect">
                          <a:avLst/>
                        </a:prstGeom>
                        <a:blipFill dpi="0"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92B7D" id="Rectangle 56" o:spid="_x0000_s1026" style="position:absolute;margin-left:289.2pt;margin-top:3.85pt;width:252pt;height:187.8pt;z-index:-25161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" strokecolor="black [3213]" strokeweight="1pt">
                <v:fill r:id="rId20" o:title="" recolor="t" rotate="t" type="frame"/>
                <w10:wrap type="tight"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9616" behindDoc="0" locked="0" layoutInCell="1" allowOverlap="1" wp14:anchorId="7A291C96" wp14:editId="45C81040">
            <wp:simplePos x="0" y="0"/>
            <wp:positionH relativeFrom="column">
              <wp:posOffset>400050</wp:posOffset>
            </wp:positionH>
            <wp:positionV relativeFrom="paragraph">
              <wp:posOffset>-363220</wp:posOffset>
            </wp:positionV>
            <wp:extent cx="2400935" cy="3216910"/>
            <wp:effectExtent l="0" t="7937" r="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G_20210422_120812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00935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637E"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0ABF6E3" wp14:editId="3635ED81">
                <wp:simplePos x="0" y="0"/>
                <wp:positionH relativeFrom="column">
                  <wp:posOffset>-7620</wp:posOffset>
                </wp:positionH>
                <wp:positionV relativeFrom="paragraph">
                  <wp:posOffset>2571115</wp:posOffset>
                </wp:positionV>
                <wp:extent cx="3200400" cy="2667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AF17B" w14:textId="17C678BD" w:rsidR="000317BE" w:rsidRDefault="000317BE" w:rsidP="00653435">
                            <w:r>
                              <w:t>Figure 07:</w:t>
                            </w:r>
                            <w:r w:rsidR="00F51A1F">
                              <w:t xml:space="preserve"> Preparing the l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ABF6E3" id="Rectangle 11" o:spid="_x0000_s1032" style="position:absolute;margin-left:-.6pt;margin-top:202.45pt;width:252pt;height:21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" fillcolor="white [3201]" strokecolor="black [3213]" strokeweight="1pt">
                <v:textbox>
                  <w:txbxContent>
                    <w:p w14:paraId="52CAF17B" w14:textId="17C678BD" w:rsidR="000317BE" w:rsidRDefault="000317BE" w:rsidP="00653435">
                      <w:r>
                        <w:t>Figure 07:</w:t>
                      </w:r>
                      <w:r w:rsidR="00F51A1F">
                        <w:t xml:space="preserve"> Preparing the land</w:t>
                      </w:r>
                    </w:p>
                  </w:txbxContent>
                </v:textbox>
              </v:rect>
            </w:pict>
          </mc:Fallback>
        </mc:AlternateContent>
      </w:r>
    </w:p>
    <w:p w14:paraId="52516C96" w14:textId="3138BE7F" w:rsidR="00FB401F" w:rsidRDefault="00FB401F" w:rsidP="000300BD"/>
    <w:p w14:paraId="18BFA803" w14:textId="4BB6C51E" w:rsidR="00FB401F" w:rsidRDefault="00FB401F" w:rsidP="000300BD"/>
    <w:p w14:paraId="0B9D35B0" w14:textId="5F599795" w:rsidR="00666EFB" w:rsidRDefault="00666EFB" w:rsidP="000300BD"/>
    <w:p w14:paraId="347BFECB" w14:textId="6E8C6F05" w:rsidR="00792C36" w:rsidRDefault="00F51A1F" w:rsidP="00666EFB">
      <w:pPr>
        <w:ind w:firstLine="720"/>
      </w:pP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0AEBF27" wp14:editId="70F6E939">
                <wp:simplePos x="0" y="0"/>
                <wp:positionH relativeFrom="column">
                  <wp:posOffset>3672840</wp:posOffset>
                </wp:positionH>
                <wp:positionV relativeFrom="paragraph">
                  <wp:posOffset>1428750</wp:posOffset>
                </wp:positionV>
                <wp:extent cx="3200400" cy="26670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4C619F" w14:textId="28BD3D00" w:rsidR="00792C36" w:rsidRDefault="00792C36" w:rsidP="00792C36">
                            <w:r>
                              <w:t>Figure 08: Carrying the plants to the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AEBF27" id="Rectangle 32" o:spid="_x0000_s1033" style="position:absolute;left:0;text-align:left;margin-left:289.2pt;margin-top:112.5pt;width:252pt;height:2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" fillcolor="white [3201]" strokecolor="black [3213]" strokeweight="1pt">
                <v:textbox>
                  <w:txbxContent>
                    <w:p w14:paraId="334C619F" w14:textId="28BD3D00" w:rsidR="00792C36" w:rsidRDefault="00792C36" w:rsidP="00792C36">
                      <w:r>
                        <w:t>Figure 08</w:t>
                      </w:r>
                      <w:r>
                        <w:t>: Carrying the plants to the site</w:t>
                      </w:r>
                    </w:p>
                  </w:txbxContent>
                </v:textbox>
              </v:rect>
            </w:pict>
          </mc:Fallback>
        </mc:AlternateContent>
      </w:r>
    </w:p>
    <w:p w14:paraId="25422A76" w14:textId="0B310C21" w:rsidR="00792C36" w:rsidRDefault="00F51A1F" w:rsidP="00666EFB">
      <w:pPr>
        <w:ind w:firstLine="720"/>
      </w:pPr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E0419EB" wp14:editId="7FA031C6">
                <wp:simplePos x="0" y="0"/>
                <wp:positionH relativeFrom="margin">
                  <wp:posOffset>-7620</wp:posOffset>
                </wp:positionH>
                <wp:positionV relativeFrom="paragraph">
                  <wp:posOffset>35750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30041" id="Rectangle 55" o:spid="_x0000_s1026" style="position:absolute;margin-left:-.6pt;margin-top:28.15pt;width:252pt;height:180pt;z-index:-25162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" strokecolor="black [3213]" strokeweight="1pt">
                <v:fill r:id="rId23" o:title="" recolor="t" rotate="t" type="frame"/>
                <w10:wrap type="tight" anchorx="margin"/>
              </v:rect>
            </w:pict>
          </mc:Fallback>
        </mc:AlternateContent>
      </w:r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491CE511" wp14:editId="415AB25D">
                <wp:simplePos x="0" y="0"/>
                <wp:positionH relativeFrom="margin">
                  <wp:posOffset>3708400</wp:posOffset>
                </wp:positionH>
                <wp:positionV relativeFrom="paragraph">
                  <wp:posOffset>35623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957D7D" id="Rectangle 51" o:spid="_x0000_s1026" style="position:absolute;margin-left:292pt;margin-top:28.05pt;width:252pt;height:18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" strokecolor="black [3213]" strokeweight="1pt">
                <v:fill r:id="rId25" o:title="" recolor="t" rotate="t" type="frame"/>
                <w10:wrap type="tight" anchorx="margin"/>
              </v:rect>
            </w:pict>
          </mc:Fallback>
        </mc:AlternateContent>
      </w:r>
    </w:p>
    <w:p w14:paraId="6D4D5475" w14:textId="25BF7F34" w:rsidR="00792C36" w:rsidRDefault="00F51A1F" w:rsidP="00666EFB">
      <w:pPr>
        <w:ind w:firstLine="720"/>
      </w:pPr>
      <w:r>
        <w:rPr>
          <w:rFonts w:cstheme="minorHAnsi"/>
          <w:b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758592" behindDoc="0" locked="0" layoutInCell="1" allowOverlap="1" wp14:anchorId="68AB0D79" wp14:editId="43D79F12">
            <wp:simplePos x="0" y="0"/>
            <wp:positionH relativeFrom="column">
              <wp:posOffset>479425</wp:posOffset>
            </wp:positionH>
            <wp:positionV relativeFrom="paragraph">
              <wp:posOffset>2601595</wp:posOffset>
            </wp:positionV>
            <wp:extent cx="2289175" cy="3141980"/>
            <wp:effectExtent l="49848" t="64452" r="122872" b="122873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2.jp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95" r="16177"/>
                    <a:stretch/>
                  </pic:blipFill>
                  <pic:spPr bwMode="auto">
                    <a:xfrm rot="5400000">
                      <a:off x="0" y="0"/>
                      <a:ext cx="2289175" cy="3141980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B28A68E" wp14:editId="2911F0BD">
                <wp:simplePos x="0" y="0"/>
                <wp:positionH relativeFrom="column">
                  <wp:posOffset>3705860</wp:posOffset>
                </wp:positionH>
                <wp:positionV relativeFrom="paragraph">
                  <wp:posOffset>2503170</wp:posOffset>
                </wp:positionV>
                <wp:extent cx="3200400" cy="26670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C78CFA" w14:textId="1CD21877" w:rsidR="00F51A1F" w:rsidRDefault="00F51A1F" w:rsidP="00F51A1F">
                            <w:r>
                              <w:t>Figure 10: Carried plants the site</w:t>
                            </w:r>
                            <w:r w:rsidRPr="00F51A1F">
                              <w:rPr>
                                <w:noProof/>
                              </w:rPr>
                              <w:drawing>
                                <wp:inline distT="0" distB="0" distL="0" distR="0" wp14:anchorId="25784444" wp14:editId="11DF987B">
                                  <wp:extent cx="3004820" cy="286892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4820" cy="2868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28A68E" id="Rectangle 39" o:spid="_x0000_s1034" style="position:absolute;left:0;text-align:left;margin-left:291.8pt;margin-top:197.1pt;width:252pt;height:21pt;z-index:25176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" fillcolor="white [3201]" strokecolor="black [3213]" strokeweight="1pt">
                <v:textbox>
                  <w:txbxContent>
                    <w:p w14:paraId="7FC78CFA" w14:textId="1CD21877" w:rsidR="00F51A1F" w:rsidRDefault="00F51A1F" w:rsidP="00F51A1F">
                      <w:r>
                        <w:t xml:space="preserve">Figure </w:t>
                      </w:r>
                      <w:r>
                        <w:t>10</w:t>
                      </w:r>
                      <w:r>
                        <w:t xml:space="preserve">: </w:t>
                      </w:r>
                      <w:r>
                        <w:t>Carried plants</w:t>
                      </w:r>
                      <w:r>
                        <w:t xml:space="preserve"> the site</w:t>
                      </w:r>
                      <w:r w:rsidRPr="00F51A1F">
                        <w:rPr>
                          <w:noProof/>
                        </w:rPr>
                        <w:drawing>
                          <wp:inline distT="0" distB="0" distL="0" distR="0" wp14:anchorId="25784444" wp14:editId="11DF987B">
                            <wp:extent cx="3004820" cy="286892"/>
                            <wp:effectExtent l="0" t="0" r="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4820" cy="2868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39D4D0F" wp14:editId="7FE0B2A0">
                <wp:simplePos x="0" y="0"/>
                <wp:positionH relativeFrom="column">
                  <wp:posOffset>15240</wp:posOffset>
                </wp:positionH>
                <wp:positionV relativeFrom="paragraph">
                  <wp:posOffset>2503170</wp:posOffset>
                </wp:positionV>
                <wp:extent cx="3200400" cy="2667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22F7F5" w14:textId="46B56A35" w:rsidR="000317BE" w:rsidRDefault="000317BE" w:rsidP="00653435">
                            <w:r>
                              <w:t xml:space="preserve">Figure </w:t>
                            </w:r>
                            <w:r w:rsidR="00792C36">
                              <w:t>09</w:t>
                            </w:r>
                            <w:r>
                              <w:t>:</w:t>
                            </w:r>
                            <w:r w:rsidR="00653435">
                              <w:t xml:space="preserve"> </w:t>
                            </w:r>
                            <w:r w:rsidR="00F51A1F">
                              <w:t>Carrying plants to the site</w:t>
                            </w:r>
                            <w:r w:rsidR="00F51A1F" w:rsidRPr="00F51A1F">
                              <w:rPr>
                                <w:noProof/>
                              </w:rPr>
                              <w:drawing>
                                <wp:inline distT="0" distB="0" distL="0" distR="0" wp14:anchorId="24E49E99" wp14:editId="7C4D9BDE">
                                  <wp:extent cx="3004820" cy="286892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4820" cy="2868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9D4D0F" id="Rectangle 13" o:spid="_x0000_s1035" style="position:absolute;left:0;text-align:left;margin-left:1.2pt;margin-top:197.1pt;width:252pt;height:21pt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" fillcolor="white [3201]" strokecolor="black [3213]" strokeweight="1pt">
                <v:textbox>
                  <w:txbxContent>
                    <w:p w14:paraId="4822F7F5" w14:textId="46B56A35" w:rsidR="000317BE" w:rsidRDefault="000317BE" w:rsidP="00653435">
                      <w:r>
                        <w:t xml:space="preserve">Figure </w:t>
                      </w:r>
                      <w:r w:rsidR="00792C36">
                        <w:t>09</w:t>
                      </w:r>
                      <w:r>
                        <w:t>:</w:t>
                      </w:r>
                      <w:r w:rsidR="00653435">
                        <w:t xml:space="preserve"> </w:t>
                      </w:r>
                      <w:r w:rsidR="00F51A1F">
                        <w:t>Carrying plants to the site</w:t>
                      </w:r>
                      <w:r w:rsidR="00F51A1F" w:rsidRPr="00F51A1F">
                        <w:rPr>
                          <w:noProof/>
                        </w:rPr>
                        <w:drawing>
                          <wp:inline distT="0" distB="0" distL="0" distR="0" wp14:anchorId="24E49E99" wp14:editId="7C4D9BDE">
                            <wp:extent cx="3004820" cy="286892"/>
                            <wp:effectExtent l="0" t="0" r="0" b="0"/>
                            <wp:docPr id="38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4820" cy="2868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114FD755" w14:textId="263C4622" w:rsidR="00792C36" w:rsidRDefault="00F51A1F" w:rsidP="00666EFB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52217619" wp14:editId="57D9BCBE">
                <wp:simplePos x="0" y="0"/>
                <wp:positionH relativeFrom="column">
                  <wp:posOffset>3712845</wp:posOffset>
                </wp:positionH>
                <wp:positionV relativeFrom="paragraph">
                  <wp:posOffset>354330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ADA28A" id="Rectangle 18" o:spid="_x0000_s1026" style="position:absolute;margin-left:292.35pt;margin-top:27.9pt;width:252pt;height:180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" strokecolor="black [3213]" strokeweight="1pt">
                <v:fill r:id="rId30" o:title="" recolor="t" rotate="t" type="frame"/>
                <w10:wrap type="tight"/>
              </v:rect>
            </w:pict>
          </mc:Fallback>
        </mc:AlternateContent>
      </w:r>
    </w:p>
    <w:p w14:paraId="2E4E7D9E" w14:textId="421F8909" w:rsidR="00792C36" w:rsidRDefault="00F51A1F" w:rsidP="00666EFB">
      <w:pPr>
        <w:ind w:firstLine="720"/>
      </w:pP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58F579F" wp14:editId="4ED904B2">
                <wp:simplePos x="0" y="0"/>
                <wp:positionH relativeFrom="column">
                  <wp:posOffset>3718560</wp:posOffset>
                </wp:positionH>
                <wp:positionV relativeFrom="paragraph">
                  <wp:posOffset>2487930</wp:posOffset>
                </wp:positionV>
                <wp:extent cx="3192780" cy="266700"/>
                <wp:effectExtent l="0" t="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278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43025D" w14:textId="2BDB6716" w:rsidR="00792C36" w:rsidRDefault="00792C36" w:rsidP="00792C36">
                            <w:r>
                              <w:t xml:space="preserve">Figure </w:t>
                            </w:r>
                            <w:r w:rsidR="00F51A1F">
                              <w:t>12</w:t>
                            </w:r>
                            <w:r>
                              <w:t xml:space="preserve">: </w:t>
                            </w:r>
                            <w:r w:rsidR="00F6691E">
                              <w:t>After plan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8F579F" id="Rectangle 33" o:spid="_x0000_s1036" style="position:absolute;left:0;text-align:left;margin-left:292.8pt;margin-top:195.9pt;width:251.4pt;height:21pt;z-index:251763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" fillcolor="white [3201]" strokecolor="black [3213]" strokeweight="1pt">
                <v:textbox>
                  <w:txbxContent>
                    <w:p w14:paraId="7143025D" w14:textId="2BDB6716" w:rsidR="00792C36" w:rsidRDefault="00792C36" w:rsidP="00792C36">
                      <w:r>
                        <w:t xml:space="preserve">Figure </w:t>
                      </w:r>
                      <w:r w:rsidR="00F51A1F">
                        <w:t>12</w:t>
                      </w:r>
                      <w:r>
                        <w:t xml:space="preserve">: </w:t>
                      </w:r>
                      <w:r w:rsidR="00F6691E">
                        <w:t>After planting</w:t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23B6C66" wp14:editId="3055820C">
                <wp:simplePos x="0" y="0"/>
                <wp:positionH relativeFrom="column">
                  <wp:posOffset>91440</wp:posOffset>
                </wp:positionH>
                <wp:positionV relativeFrom="paragraph">
                  <wp:posOffset>2495550</wp:posOffset>
                </wp:positionV>
                <wp:extent cx="3101340" cy="266700"/>
                <wp:effectExtent l="0" t="0" r="2286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4956F" w14:textId="333F7C5C" w:rsidR="00792C36" w:rsidRDefault="00792C36" w:rsidP="00792C36">
                            <w:r>
                              <w:t>Figure 11</w:t>
                            </w:r>
                            <w:r w:rsidR="00F51A1F">
                              <w:t>:Colloborative work</w:t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15331273" wp14:editId="2C6802CA">
                                  <wp:extent cx="2806700" cy="264652"/>
                                  <wp:effectExtent l="0" t="0" r="0" b="2540"/>
                                  <wp:docPr id="63" name="Picture 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3B6C66" id="Rectangle 34" o:spid="_x0000_s1037" style="position:absolute;left:0;text-align:left;margin-left:7.2pt;margin-top:196.5pt;width:244.2pt;height:21pt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" fillcolor="white [3201]" strokecolor="black [3213]" strokeweight="1pt">
                <v:textbox>
                  <w:txbxContent>
                    <w:p w14:paraId="5504956F" w14:textId="333F7C5C" w:rsidR="00792C36" w:rsidRDefault="00792C36" w:rsidP="00792C36">
                      <w:r>
                        <w:t xml:space="preserve">Figure </w:t>
                      </w:r>
                      <w:r>
                        <w:t>11</w:t>
                      </w:r>
                      <w:r w:rsidR="00F51A1F">
                        <w:t>:Colloborative work</w:t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15331273" wp14:editId="2C6802CA">
                            <wp:extent cx="2806700" cy="264652"/>
                            <wp:effectExtent l="0" t="0" r="0" b="2540"/>
                            <wp:docPr id="63" name="Picture 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</w:p>
    <w:p w14:paraId="721D9F0C" w14:textId="029A17B9" w:rsidR="00792C36" w:rsidRDefault="003D4786" w:rsidP="00666EFB">
      <w:pPr>
        <w:ind w:firstLine="720"/>
      </w:pPr>
      <w:r w:rsidRPr="002E637E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D3CF52C" wp14:editId="4839B787">
                <wp:simplePos x="0" y="0"/>
                <wp:positionH relativeFrom="column">
                  <wp:posOffset>3558540</wp:posOffset>
                </wp:positionH>
                <wp:positionV relativeFrom="paragraph">
                  <wp:posOffset>2456815</wp:posOffset>
                </wp:positionV>
                <wp:extent cx="3200400" cy="26670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E7CDC0" w14:textId="5798214A" w:rsidR="00D31CE3" w:rsidRDefault="00D31CE3" w:rsidP="00D31CE3">
                            <w:r>
                              <w:t xml:space="preserve">Figure </w:t>
                            </w:r>
                            <w:r w:rsidR="003D4786">
                              <w:t xml:space="preserve">14:Watering </w:t>
                            </w:r>
                            <w:r w:rsidR="009D41E7">
                              <w:t xml:space="preserve"> a plant</w:t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1ECD446D" wp14:editId="43C6BEDF">
                                  <wp:extent cx="2806700" cy="264652"/>
                                  <wp:effectExtent l="0" t="0" r="0" b="2540"/>
                                  <wp:docPr id="65" name="Picture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3CF52C" id="Rectangle 64" o:spid="_x0000_s1038" style="position:absolute;left:0;text-align:left;margin-left:280.2pt;margin-top:193.45pt;width:252pt;height:21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" fillcolor="white [3201]" strokecolor="black [3213]" strokeweight="1pt">
                <v:textbox>
                  <w:txbxContent>
                    <w:p w14:paraId="73E7CDC0" w14:textId="5798214A" w:rsidR="00D31CE3" w:rsidRDefault="00D31CE3" w:rsidP="00D31CE3">
                      <w:r>
                        <w:t xml:space="preserve">Figure </w:t>
                      </w:r>
                      <w:r w:rsidR="003D4786">
                        <w:t xml:space="preserve">14:Watering </w:t>
                      </w:r>
                      <w:r w:rsidR="009D41E7">
                        <w:t xml:space="preserve"> a plant</w:t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1ECD446D" wp14:editId="43C6BEDF">
                            <wp:extent cx="2806700" cy="264652"/>
                            <wp:effectExtent l="0" t="0" r="0" b="2540"/>
                            <wp:docPr id="65" name="Picture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6240" behindDoc="0" locked="0" layoutInCell="1" allowOverlap="1" wp14:anchorId="522E1081" wp14:editId="44694020">
            <wp:simplePos x="0" y="0"/>
            <wp:positionH relativeFrom="column">
              <wp:posOffset>3558540</wp:posOffset>
            </wp:positionH>
            <wp:positionV relativeFrom="paragraph">
              <wp:posOffset>3175</wp:posOffset>
            </wp:positionV>
            <wp:extent cx="3200400" cy="2354580"/>
            <wp:effectExtent l="19050" t="19050" r="19050" b="26670"/>
            <wp:wrapSquare wrapText="bothSides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G_20210422_102547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545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1F03FA6" wp14:editId="2371A69E">
                <wp:simplePos x="0" y="0"/>
                <wp:positionH relativeFrom="column">
                  <wp:posOffset>236220</wp:posOffset>
                </wp:positionH>
                <wp:positionV relativeFrom="paragraph">
                  <wp:posOffset>2486025</wp:posOffset>
                </wp:positionV>
                <wp:extent cx="3101340" cy="266700"/>
                <wp:effectExtent l="0" t="0" r="2286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21DCAC" w14:textId="75362B06" w:rsidR="00D31CE3" w:rsidRDefault="00D31CE3" w:rsidP="00D31CE3">
                            <w:r>
                              <w:t xml:space="preserve">Figure </w:t>
                            </w:r>
                            <w:r w:rsidR="003D4786">
                              <w:t>13</w:t>
                            </w:r>
                            <w:r>
                              <w:t>:After planting</w:t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001BAE6C" wp14:editId="40FF0322">
                                  <wp:extent cx="2806700" cy="264652"/>
                                  <wp:effectExtent l="0" t="0" r="0" b="2540"/>
                                  <wp:docPr id="6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F03FA6" id="Rectangle 45" o:spid="_x0000_s1039" style="position:absolute;left:0;text-align:left;margin-left:18.6pt;margin-top:195.75pt;width:244.2pt;height:21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" fillcolor="white [3201]" strokecolor="black [3213]" strokeweight="1pt">
                <v:textbox>
                  <w:txbxContent>
                    <w:p w14:paraId="7A21DCAC" w14:textId="75362B06" w:rsidR="00D31CE3" w:rsidRDefault="00D31CE3" w:rsidP="00D31CE3">
                      <w:r>
                        <w:t xml:space="preserve">Figure </w:t>
                      </w:r>
                      <w:r w:rsidR="003D4786">
                        <w:t>13</w:t>
                      </w:r>
                      <w:r>
                        <w:t>:After planting</w:t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001BAE6C" wp14:editId="40FF0322">
                            <wp:extent cx="2806700" cy="264652"/>
                            <wp:effectExtent l="0" t="0" r="0" b="2540"/>
                            <wp:docPr id="62" name="Picture 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8832" behindDoc="0" locked="0" layoutInCell="1" allowOverlap="1" wp14:anchorId="7C64E4F8" wp14:editId="1DA0E093">
            <wp:simplePos x="0" y="0"/>
            <wp:positionH relativeFrom="column">
              <wp:posOffset>620395</wp:posOffset>
            </wp:positionH>
            <wp:positionV relativeFrom="paragraph">
              <wp:posOffset>-361950</wp:posOffset>
            </wp:positionV>
            <wp:extent cx="2335530" cy="3111500"/>
            <wp:effectExtent l="12065" t="26035" r="19685" b="1968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G_20210422_101338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335530" cy="3111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107D67" w14:textId="13228712" w:rsidR="00792C36" w:rsidRDefault="003D4786" w:rsidP="00666EFB">
      <w:pPr>
        <w:ind w:firstLine="720"/>
      </w:pPr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1965D59" wp14:editId="45699A45">
                <wp:simplePos x="0" y="0"/>
                <wp:positionH relativeFrom="margin">
                  <wp:posOffset>3604260</wp:posOffset>
                </wp:positionH>
                <wp:positionV relativeFrom="paragraph">
                  <wp:posOffset>262255</wp:posOffset>
                </wp:positionV>
                <wp:extent cx="3200400" cy="2385060"/>
                <wp:effectExtent l="0" t="0" r="19050" b="15240"/>
                <wp:wrapTight wrapText="bothSides">
                  <wp:wrapPolygon edited="0">
                    <wp:start x="0" y="0"/>
                    <wp:lineTo x="0" y="21565"/>
                    <wp:lineTo x="21600" y="21565"/>
                    <wp:lineTo x="21600" y="0"/>
                    <wp:lineTo x="0" y="0"/>
                  </wp:wrapPolygon>
                </wp:wrapTight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85060"/>
                        </a:xfrm>
                        <a:prstGeom prst="rect">
                          <a:avLst/>
                        </a:prstGeom>
                        <a:blipFill dpi="0"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77A28" id="Rectangle 60" o:spid="_x0000_s1026" style="position:absolute;margin-left:283.8pt;margin-top:20.65pt;width:252pt;height:187.8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" strokecolor="black [3213]" strokeweight="1pt">
                <v:fill r:id="rId36" o:title="" recolor="t" rotate="t" type="frame"/>
                <w10:wrap type="tight" anchorx="margin"/>
              </v:rect>
            </w:pict>
          </mc:Fallback>
        </mc:AlternateContent>
      </w:r>
      <w:r w:rsidR="00D31CE3" w:rsidRPr="000300BD"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346E1A6A" wp14:editId="0EB841A1">
                <wp:simplePos x="0" y="0"/>
                <wp:positionH relativeFrom="margin">
                  <wp:posOffset>213360</wp:posOffset>
                </wp:positionH>
                <wp:positionV relativeFrom="paragraph">
                  <wp:posOffset>263525</wp:posOffset>
                </wp:positionV>
                <wp:extent cx="3200400" cy="2385060"/>
                <wp:effectExtent l="0" t="0" r="19050" b="15240"/>
                <wp:wrapTight wrapText="bothSides">
                  <wp:wrapPolygon edited="0">
                    <wp:start x="0" y="0"/>
                    <wp:lineTo x="0" y="21565"/>
                    <wp:lineTo x="21600" y="21565"/>
                    <wp:lineTo x="21600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85060"/>
                        </a:xfrm>
                        <a:prstGeom prst="rect">
                          <a:avLst/>
                        </a:prstGeom>
                        <a:blipFill dpi="0"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3F5A7" id="Rectangle 1" o:spid="_x0000_s1026" style="position:absolute;margin-left:16.8pt;margin-top:20.75pt;width:252pt;height:187.8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" strokecolor="black [3213]" strokeweight="1pt">
                <v:fill r:id="rId38" o:title="" recolor="t" rotate="t" type="frame"/>
                <w10:wrap type="tight" anchorx="margin"/>
              </v:rect>
            </w:pict>
          </mc:Fallback>
        </mc:AlternateContent>
      </w:r>
    </w:p>
    <w:p w14:paraId="2CD8E660" w14:textId="2596CC0D" w:rsidR="00792C36" w:rsidRDefault="00D31CE3" w:rsidP="00666EFB">
      <w:pPr>
        <w:ind w:firstLine="720"/>
      </w:pP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4467926" wp14:editId="74BBF6D7">
                <wp:simplePos x="0" y="0"/>
                <wp:positionH relativeFrom="column">
                  <wp:posOffset>3657600</wp:posOffset>
                </wp:positionH>
                <wp:positionV relativeFrom="paragraph">
                  <wp:posOffset>2506345</wp:posOffset>
                </wp:positionV>
                <wp:extent cx="3147060" cy="266700"/>
                <wp:effectExtent l="0" t="0" r="15240" b="1905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06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0D5A6" w14:textId="1796889C" w:rsidR="00D31CE3" w:rsidRDefault="00D31CE3" w:rsidP="00D31CE3">
                            <w:r>
                              <w:t xml:space="preserve">Figure </w:t>
                            </w:r>
                            <w:r w:rsidR="003D4786">
                              <w:t>16</w:t>
                            </w:r>
                            <w:r>
                              <w:t>:Delivering the vote of thanks</w:t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49D131B2" wp14:editId="796C652F">
                                  <wp:extent cx="3012440" cy="279202"/>
                                  <wp:effectExtent l="0" t="0" r="0" b="6985"/>
                                  <wp:docPr id="87" name="Picture 8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4E72AF04" wp14:editId="20B0F882">
                                  <wp:extent cx="3012440" cy="279202"/>
                                  <wp:effectExtent l="0" t="0" r="0" b="6985"/>
                                  <wp:docPr id="88" name="Picture 8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403A54B7" wp14:editId="18D0C0E2">
                                  <wp:extent cx="3012440" cy="279202"/>
                                  <wp:effectExtent l="0" t="0" r="0" b="6985"/>
                                  <wp:docPr id="89" name="Picture 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1B844DC2" wp14:editId="3DA7D309">
                                  <wp:extent cx="2806700" cy="264652"/>
                                  <wp:effectExtent l="0" t="0" r="0" b="2540"/>
                                  <wp:docPr id="90" name="Picture 9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467926" id="Rectangle 71" o:spid="_x0000_s1040" style="position:absolute;left:0;text-align:left;margin-left:4in;margin-top:197.35pt;width:247.8pt;height:21pt;z-index:251781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" fillcolor="white [3201]" strokecolor="black [3213]" strokeweight="1pt">
                <v:textbox>
                  <w:txbxContent>
                    <w:p w14:paraId="5DC0D5A6" w14:textId="1796889C" w:rsidR="00D31CE3" w:rsidRDefault="00D31CE3" w:rsidP="00D31CE3">
                      <w:r>
                        <w:t xml:space="preserve">Figure </w:t>
                      </w:r>
                      <w:r w:rsidR="003D4786">
                        <w:t>16</w:t>
                      </w:r>
                      <w:r>
                        <w:t>:Delivering the vote of thanks</w:t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49D131B2" wp14:editId="796C652F">
                            <wp:extent cx="3012440" cy="279202"/>
                            <wp:effectExtent l="0" t="0" r="0" b="6985"/>
                            <wp:docPr id="87" name="Picture 8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4E72AF04" wp14:editId="20B0F882">
                            <wp:extent cx="3012440" cy="279202"/>
                            <wp:effectExtent l="0" t="0" r="0" b="6985"/>
                            <wp:docPr id="88" name="Picture 8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403A54B7" wp14:editId="18D0C0E2">
                            <wp:extent cx="3012440" cy="279202"/>
                            <wp:effectExtent l="0" t="0" r="0" b="6985"/>
                            <wp:docPr id="89" name="Picture 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1B844DC2" wp14:editId="3DA7D309">
                            <wp:extent cx="2806700" cy="264652"/>
                            <wp:effectExtent l="0" t="0" r="0" b="2540"/>
                            <wp:docPr id="90" name="Picture 9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072FA9E" wp14:editId="37536690">
                <wp:simplePos x="0" y="0"/>
                <wp:positionH relativeFrom="column">
                  <wp:posOffset>208280</wp:posOffset>
                </wp:positionH>
                <wp:positionV relativeFrom="paragraph">
                  <wp:posOffset>2508250</wp:posOffset>
                </wp:positionV>
                <wp:extent cx="3208020" cy="266700"/>
                <wp:effectExtent l="0" t="0" r="11430" b="1905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9B8110" w14:textId="3089A564" w:rsidR="00D31CE3" w:rsidRDefault="00D31CE3" w:rsidP="00D31CE3">
                            <w:r>
                              <w:t xml:space="preserve">Figure </w:t>
                            </w:r>
                            <w:r w:rsidR="003D4786">
                              <w:t>15</w:t>
                            </w:r>
                            <w:r>
                              <w:t>:Group photo with</w:t>
                            </w:r>
                            <w:r w:rsidR="003D4786">
                              <w:t xml:space="preserve"> the sponsors</w:t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5F38D985" wp14:editId="3B515307">
                                  <wp:extent cx="3012440" cy="279202"/>
                                  <wp:effectExtent l="0" t="0" r="0" b="6985"/>
                                  <wp:docPr id="91" name="Picture 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10714D87" wp14:editId="72883EB9">
                                  <wp:extent cx="3012440" cy="279202"/>
                                  <wp:effectExtent l="0" t="0" r="0" b="6985"/>
                                  <wp:docPr id="92" name="Picture 9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6CCA95FE" wp14:editId="513DA905">
                                  <wp:extent cx="3012440" cy="279202"/>
                                  <wp:effectExtent l="0" t="0" r="0" b="6985"/>
                                  <wp:docPr id="93" name="Picture 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2EB3396D" wp14:editId="2CAED2C1">
                                  <wp:extent cx="2806700" cy="264652"/>
                                  <wp:effectExtent l="0" t="0" r="0" b="2540"/>
                                  <wp:docPr id="94" name="Picture 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72FA9E" id="Rectangle 66" o:spid="_x0000_s1041" style="position:absolute;left:0;text-align:left;margin-left:16.4pt;margin-top:197.5pt;width:252.6pt;height:21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" fillcolor="white [3201]" strokecolor="black [3213]" strokeweight="1pt">
                <v:textbox>
                  <w:txbxContent>
                    <w:p w14:paraId="7E9B8110" w14:textId="3089A564" w:rsidR="00D31CE3" w:rsidRDefault="00D31CE3" w:rsidP="00D31CE3">
                      <w:r>
                        <w:t xml:space="preserve">Figure </w:t>
                      </w:r>
                      <w:r w:rsidR="003D4786">
                        <w:t>15</w:t>
                      </w:r>
                      <w:r>
                        <w:t>:Group photo with</w:t>
                      </w:r>
                      <w:r w:rsidR="003D4786">
                        <w:t xml:space="preserve"> the sponsors</w:t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5F38D985" wp14:editId="3B515307">
                            <wp:extent cx="3012440" cy="279202"/>
                            <wp:effectExtent l="0" t="0" r="0" b="6985"/>
                            <wp:docPr id="91" name="Picture 9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10714D87" wp14:editId="72883EB9">
                            <wp:extent cx="3012440" cy="279202"/>
                            <wp:effectExtent l="0" t="0" r="0" b="6985"/>
                            <wp:docPr id="92" name="Picture 9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6CCA95FE" wp14:editId="513DA905">
                            <wp:extent cx="3012440" cy="279202"/>
                            <wp:effectExtent l="0" t="0" r="0" b="6985"/>
                            <wp:docPr id="93" name="Picture 9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2EB3396D" wp14:editId="2CAED2C1">
                            <wp:extent cx="2806700" cy="264652"/>
                            <wp:effectExtent l="0" t="0" r="0" b="2540"/>
                            <wp:docPr id="94" name="Picture 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</w:p>
    <w:p w14:paraId="6E9CFC58" w14:textId="2417DDE9" w:rsidR="00792C36" w:rsidRDefault="003D4786" w:rsidP="00666EFB">
      <w:pPr>
        <w:ind w:firstLine="720"/>
      </w:pPr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79DE84E7" wp14:editId="66D9895C">
                <wp:simplePos x="0" y="0"/>
                <wp:positionH relativeFrom="margin">
                  <wp:posOffset>3655060</wp:posOffset>
                </wp:positionH>
                <wp:positionV relativeFrom="paragraph">
                  <wp:posOffset>297180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627A7" id="Rectangle 58" o:spid="_x0000_s1026" style="position:absolute;margin-left:287.8pt;margin-top:23.4pt;width:252pt;height:180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" strokecolor="black [3213]" strokeweight="1pt">
                <v:fill r:id="rId42" o:title="" recolor="t" rotate="t" type="frame"/>
                <w10:wrap type="tight" anchorx="margin"/>
              </v:rect>
            </w:pict>
          </mc:Fallback>
        </mc:AlternateContent>
      </w:r>
    </w:p>
    <w:p w14:paraId="169ADD0D" w14:textId="15FDF11E" w:rsidR="00792C36" w:rsidRDefault="003D4786" w:rsidP="00666EFB">
      <w:pPr>
        <w:ind w:firstLine="720"/>
      </w:pP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A17CDAF" wp14:editId="073262B3">
                <wp:simplePos x="0" y="0"/>
                <wp:positionH relativeFrom="column">
                  <wp:posOffset>3657600</wp:posOffset>
                </wp:positionH>
                <wp:positionV relativeFrom="paragraph">
                  <wp:posOffset>2542540</wp:posOffset>
                </wp:positionV>
                <wp:extent cx="3208020" cy="266700"/>
                <wp:effectExtent l="0" t="0" r="11430" b="1905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A09D0B" w14:textId="2B9AB017" w:rsidR="003D4786" w:rsidRDefault="003D4786" w:rsidP="003D4786">
                            <w:r>
                              <w:t xml:space="preserve">Figure 18:Group photo </w:t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58B57CC5" wp14:editId="4580803C">
                                  <wp:extent cx="3012440" cy="279202"/>
                                  <wp:effectExtent l="0" t="0" r="0" b="6985"/>
                                  <wp:docPr id="101" name="Picture 1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6DC4627F" wp14:editId="2203A723">
                                  <wp:extent cx="3012440" cy="279202"/>
                                  <wp:effectExtent l="0" t="0" r="0" b="6985"/>
                                  <wp:docPr id="102" name="Picture 1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012FAD14" wp14:editId="1D0F970F">
                                  <wp:extent cx="3012440" cy="279202"/>
                                  <wp:effectExtent l="0" t="0" r="0" b="6985"/>
                                  <wp:docPr id="103" name="Picture 1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7A22D62A" wp14:editId="257F0C0C">
                                  <wp:extent cx="2806700" cy="264652"/>
                                  <wp:effectExtent l="0" t="0" r="0" b="2540"/>
                                  <wp:docPr id="104" name="Picture 10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17CDAF" id="Rectangle 100" o:spid="_x0000_s1042" style="position:absolute;left:0;text-align:left;margin-left:4in;margin-top:200.2pt;width:252.6pt;height:21pt;z-index:251790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" fillcolor="white [3201]" strokecolor="black [3213]" strokeweight="1pt">
                <v:textbox>
                  <w:txbxContent>
                    <w:p w14:paraId="1CA09D0B" w14:textId="2B9AB017" w:rsidR="003D4786" w:rsidRDefault="003D4786" w:rsidP="003D4786">
                      <w:r>
                        <w:t xml:space="preserve">Figure </w:t>
                      </w:r>
                      <w:r>
                        <w:t>18</w:t>
                      </w:r>
                      <w:r>
                        <w:t xml:space="preserve">:Group photo </w:t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58B57CC5" wp14:editId="4580803C">
                            <wp:extent cx="3012440" cy="279202"/>
                            <wp:effectExtent l="0" t="0" r="0" b="6985"/>
                            <wp:docPr id="101" name="Picture 1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6DC4627F" wp14:editId="2203A723">
                            <wp:extent cx="3012440" cy="279202"/>
                            <wp:effectExtent l="0" t="0" r="0" b="6985"/>
                            <wp:docPr id="102" name="Picture 1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012FAD14" wp14:editId="1D0F970F">
                            <wp:extent cx="3012440" cy="279202"/>
                            <wp:effectExtent l="0" t="0" r="0" b="6985"/>
                            <wp:docPr id="103" name="Picture 1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7A22D62A" wp14:editId="257F0C0C">
                            <wp:extent cx="2806700" cy="264652"/>
                            <wp:effectExtent l="0" t="0" r="0" b="2540"/>
                            <wp:docPr id="104" name="Picture 10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  <w:r w:rsidRPr="002E637E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57D7BD0" wp14:editId="2885C8F0">
                <wp:simplePos x="0" y="0"/>
                <wp:positionH relativeFrom="column">
                  <wp:posOffset>198120</wp:posOffset>
                </wp:positionH>
                <wp:positionV relativeFrom="paragraph">
                  <wp:posOffset>2542540</wp:posOffset>
                </wp:positionV>
                <wp:extent cx="3208020" cy="266700"/>
                <wp:effectExtent l="0" t="0" r="11430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33FA6B" w14:textId="2392295B" w:rsidR="003D4786" w:rsidRDefault="003D4786" w:rsidP="003D4786">
                            <w:r>
                              <w:t xml:space="preserve">Figure 17:Delivering special thanks for </w:t>
                            </w:r>
                            <w:r w:rsidR="009D41E7">
                              <w:t xml:space="preserve">the </w:t>
                            </w:r>
                            <w:r>
                              <w:t>club Leos</w:t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131A80B7" wp14:editId="7AC8958A">
                                  <wp:extent cx="3012440" cy="279202"/>
                                  <wp:effectExtent l="0" t="0" r="0" b="6985"/>
                                  <wp:docPr id="96" name="Picture 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7C1DBDA6" wp14:editId="1C018683">
                                  <wp:extent cx="3012440" cy="279202"/>
                                  <wp:effectExtent l="0" t="0" r="0" b="6985"/>
                                  <wp:docPr id="97" name="Picture 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1CE3">
                              <w:rPr>
                                <w:noProof/>
                              </w:rPr>
                              <w:drawing>
                                <wp:inline distT="0" distB="0" distL="0" distR="0" wp14:anchorId="01921727" wp14:editId="5C8ED230">
                                  <wp:extent cx="3012440" cy="279202"/>
                                  <wp:effectExtent l="0" t="0" r="0" b="6985"/>
                                  <wp:docPr id="98" name="Picture 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2440" cy="27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92C36">
                              <w:rPr>
                                <w:noProof/>
                              </w:rPr>
                              <w:drawing>
                                <wp:inline distT="0" distB="0" distL="0" distR="0" wp14:anchorId="6E225CEB" wp14:editId="375394BD">
                                  <wp:extent cx="2806700" cy="264652"/>
                                  <wp:effectExtent l="0" t="0" r="0" b="2540"/>
                                  <wp:docPr id="99" name="Picture 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6700" cy="264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: Collaborative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7D7BD0" id="Rectangle 95" o:spid="_x0000_s1043" style="position:absolute;left:0;text-align:left;margin-left:15.6pt;margin-top:200.2pt;width:252.6pt;height:21pt;z-index:25178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" fillcolor="white [3201]" strokecolor="black [3213]" strokeweight="1pt">
                <v:textbox>
                  <w:txbxContent>
                    <w:p w14:paraId="0633FA6B" w14:textId="2392295B" w:rsidR="003D4786" w:rsidRDefault="003D4786" w:rsidP="003D4786">
                      <w:r>
                        <w:t xml:space="preserve">Figure 17:Delivering special thanks for </w:t>
                      </w:r>
                      <w:r w:rsidR="009D41E7">
                        <w:t xml:space="preserve">the </w:t>
                      </w:r>
                      <w:r>
                        <w:t>club Leos</w:t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131A80B7" wp14:editId="7AC8958A">
                            <wp:extent cx="3012440" cy="279202"/>
                            <wp:effectExtent l="0" t="0" r="0" b="6985"/>
                            <wp:docPr id="96" name="Picture 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7C1DBDA6" wp14:editId="1C018683">
                            <wp:extent cx="3012440" cy="279202"/>
                            <wp:effectExtent l="0" t="0" r="0" b="6985"/>
                            <wp:docPr id="97" name="Picture 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31CE3">
                        <w:rPr>
                          <w:noProof/>
                        </w:rPr>
                        <w:drawing>
                          <wp:inline distT="0" distB="0" distL="0" distR="0" wp14:anchorId="01921727" wp14:editId="5C8ED230">
                            <wp:extent cx="3012440" cy="279202"/>
                            <wp:effectExtent l="0" t="0" r="0" b="6985"/>
                            <wp:docPr id="98" name="Picture 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2440" cy="27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92C36">
                        <w:rPr>
                          <w:noProof/>
                        </w:rPr>
                        <w:drawing>
                          <wp:inline distT="0" distB="0" distL="0" distR="0" wp14:anchorId="6E225CEB" wp14:editId="375394BD">
                            <wp:extent cx="2806700" cy="264652"/>
                            <wp:effectExtent l="0" t="0" r="0" b="2540"/>
                            <wp:docPr id="99" name="Picture 9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6700" cy="2646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: Collaborative work</w:t>
                      </w:r>
                    </w:p>
                  </w:txbxContent>
                </v:textbox>
              </v:rect>
            </w:pict>
          </mc:Fallback>
        </mc:AlternateContent>
      </w:r>
      <w:r w:rsidRPr="000300BD"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0AB18925" wp14:editId="09F4591B">
                <wp:simplePos x="0" y="0"/>
                <wp:positionH relativeFrom="margin">
                  <wp:posOffset>205740</wp:posOffset>
                </wp:positionH>
                <wp:positionV relativeFrom="paragraph">
                  <wp:posOffset>64135</wp:posOffset>
                </wp:positionV>
                <wp:extent cx="3200400" cy="2286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86000"/>
                        </a:xfrm>
                        <a:prstGeom prst="rect">
                          <a:avLst/>
                        </a:prstGeom>
                        <a:blipFill dpi="0"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ACD8A4" id="Rectangle 59" o:spid="_x0000_s1026" style="position:absolute;margin-left:16.2pt;margin-top:5.05pt;width:252pt;height:180pt;z-index:-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" strokecolor="black [3213]" strokeweight="1pt">
                <v:fill r:id="rId44" o:title="" recolor="t" rotate="t" type="frame"/>
                <w10:wrap type="tight" anchorx="margin"/>
              </v:rect>
            </w:pict>
          </mc:Fallback>
        </mc:AlternateContent>
      </w:r>
    </w:p>
    <w:p w14:paraId="12CB74B6" w14:textId="3F87D555" w:rsidR="00792C36" w:rsidRDefault="00792C36" w:rsidP="00666EFB">
      <w:pPr>
        <w:ind w:firstLine="720"/>
      </w:pPr>
    </w:p>
    <w:p w14:paraId="6D28DD8C" w14:textId="15B8627C" w:rsidR="00792C36" w:rsidRDefault="00792C36" w:rsidP="00666EFB">
      <w:pPr>
        <w:ind w:firstLine="720"/>
      </w:pPr>
    </w:p>
    <w:p w14:paraId="66FF7EFF" w14:textId="351CDB3A" w:rsidR="00FB401F" w:rsidRPr="00666EFB" w:rsidRDefault="00FB401F" w:rsidP="00666EFB">
      <w:pPr>
        <w:ind w:firstLine="720"/>
      </w:pPr>
    </w:p>
    <w:p w14:paraId="29215610" w14:textId="46043F36" w:rsidR="00FB401F" w:rsidRDefault="00FB401F" w:rsidP="000300BD"/>
    <w:p w14:paraId="7EEF7555" w14:textId="42A934FA" w:rsidR="00FB401F" w:rsidRDefault="00FB401F" w:rsidP="000300BD"/>
    <w:p w14:paraId="43752FB2" w14:textId="6ECA1677" w:rsidR="00FB401F" w:rsidRDefault="00FB401F" w:rsidP="000300BD"/>
    <w:p w14:paraId="01B39636" w14:textId="3EF5B320" w:rsidR="00FB401F" w:rsidRDefault="00FB401F" w:rsidP="000300BD"/>
    <w:p w14:paraId="73FE06DF" w14:textId="61184548" w:rsidR="00F6691E" w:rsidRDefault="00F6691E" w:rsidP="007B6F15">
      <w:bookmarkStart w:id="0" w:name="_GoBack"/>
      <w:bookmarkEnd w:id="0"/>
    </w:p>
    <w:p w14:paraId="52222388" w14:textId="3AD51290" w:rsidR="00F6691E" w:rsidRPr="00F6691E" w:rsidRDefault="00F6691E" w:rsidP="00F6691E"/>
    <w:p w14:paraId="35694BB6" w14:textId="60C8A549" w:rsidR="00F6691E" w:rsidRPr="00F6691E" w:rsidRDefault="00F6691E" w:rsidP="00F6691E"/>
    <w:p w14:paraId="0CB4D957" w14:textId="54DDDC9B" w:rsidR="00F6691E" w:rsidRPr="00F6691E" w:rsidRDefault="00F6691E" w:rsidP="00F6691E"/>
    <w:p w14:paraId="2B20DC00" w14:textId="4C4A2154" w:rsidR="00F6691E" w:rsidRPr="00F6691E" w:rsidRDefault="00F6691E" w:rsidP="00F6691E"/>
    <w:p w14:paraId="17E25654" w14:textId="22B96BB7" w:rsidR="00F6691E" w:rsidRPr="00F6691E" w:rsidRDefault="00F6691E" w:rsidP="00F6691E"/>
    <w:p w14:paraId="37AB559C" w14:textId="3F724616" w:rsidR="00F6691E" w:rsidRPr="00F6691E" w:rsidRDefault="00F6691E" w:rsidP="00F6691E"/>
    <w:p w14:paraId="7CF0074A" w14:textId="5B563B48" w:rsidR="00F6691E" w:rsidRDefault="00F6691E" w:rsidP="00F6691E"/>
    <w:p w14:paraId="44F6E06C" w14:textId="72B82F44" w:rsidR="001A2F9A" w:rsidRDefault="001A2F9A" w:rsidP="00F6691E">
      <w:pPr>
        <w:jc w:val="center"/>
      </w:pPr>
    </w:p>
    <w:p w14:paraId="4CA67565" w14:textId="2DBF8329" w:rsidR="00F6691E" w:rsidRDefault="00F6691E" w:rsidP="00F6691E">
      <w:pPr>
        <w:jc w:val="center"/>
      </w:pPr>
    </w:p>
    <w:p w14:paraId="78C107D8" w14:textId="2E36B541" w:rsidR="00F6691E" w:rsidRDefault="00F6691E" w:rsidP="00F6691E">
      <w:pPr>
        <w:jc w:val="center"/>
      </w:pPr>
    </w:p>
    <w:p w14:paraId="3FF36CF4" w14:textId="71D8BD23" w:rsidR="00F6691E" w:rsidRDefault="00F6691E" w:rsidP="00F6691E">
      <w:pPr>
        <w:jc w:val="center"/>
      </w:pPr>
    </w:p>
    <w:p w14:paraId="54AD1735" w14:textId="7F2F74D7" w:rsidR="00F6691E" w:rsidRDefault="00F6691E" w:rsidP="00F6691E">
      <w:pPr>
        <w:jc w:val="center"/>
      </w:pPr>
    </w:p>
    <w:p w14:paraId="7543882A" w14:textId="3ACBB70F" w:rsidR="00F6691E" w:rsidRDefault="00F6691E" w:rsidP="00F6691E">
      <w:pPr>
        <w:jc w:val="center"/>
      </w:pPr>
    </w:p>
    <w:p w14:paraId="343A8168" w14:textId="43834D25" w:rsidR="00F6691E" w:rsidRDefault="00F6691E" w:rsidP="00F6691E">
      <w:pPr>
        <w:jc w:val="center"/>
      </w:pPr>
    </w:p>
    <w:p w14:paraId="1F336088" w14:textId="110AFDF4" w:rsidR="00F6691E" w:rsidRDefault="00F6691E" w:rsidP="00F6691E">
      <w:pPr>
        <w:jc w:val="center"/>
      </w:pPr>
    </w:p>
    <w:p w14:paraId="6DBD241F" w14:textId="0C1FB918" w:rsidR="00F6691E" w:rsidRDefault="00F6691E" w:rsidP="00F6691E">
      <w:pPr>
        <w:jc w:val="center"/>
      </w:pPr>
    </w:p>
    <w:p w14:paraId="380C7CB3" w14:textId="60E53021" w:rsidR="00F6691E" w:rsidRDefault="00F6691E" w:rsidP="00F6691E">
      <w:pPr>
        <w:jc w:val="center"/>
      </w:pPr>
    </w:p>
    <w:p w14:paraId="18D515B2" w14:textId="5450413F" w:rsidR="00F6691E" w:rsidRDefault="00F6691E" w:rsidP="00F6691E">
      <w:pPr>
        <w:jc w:val="center"/>
      </w:pPr>
    </w:p>
    <w:p w14:paraId="4C126C61" w14:textId="79D499E7" w:rsidR="00F6691E" w:rsidRDefault="00F6691E" w:rsidP="00F6691E">
      <w:pPr>
        <w:jc w:val="center"/>
      </w:pPr>
    </w:p>
    <w:p w14:paraId="6C213CDC" w14:textId="5228AD32" w:rsidR="00F6691E" w:rsidRDefault="00F6691E" w:rsidP="00F6691E">
      <w:pPr>
        <w:jc w:val="center"/>
      </w:pPr>
    </w:p>
    <w:p w14:paraId="7D8938F1" w14:textId="145A7754" w:rsidR="00F6691E" w:rsidRDefault="00F6691E" w:rsidP="00F6691E">
      <w:pPr>
        <w:jc w:val="center"/>
      </w:pPr>
    </w:p>
    <w:p w14:paraId="6DA09C11" w14:textId="45902E1D" w:rsidR="00F6691E" w:rsidRDefault="00F6691E" w:rsidP="00F6691E">
      <w:pPr>
        <w:jc w:val="center"/>
      </w:pPr>
    </w:p>
    <w:p w14:paraId="4745E4C7" w14:textId="5F6682C1" w:rsidR="00F6691E" w:rsidRDefault="00F6691E" w:rsidP="00F6691E">
      <w:pPr>
        <w:jc w:val="center"/>
      </w:pPr>
    </w:p>
    <w:p w14:paraId="7AB3057E" w14:textId="77777777" w:rsidR="00F6691E" w:rsidRPr="00F6691E" w:rsidRDefault="00F6691E" w:rsidP="00F6691E">
      <w:pPr>
        <w:jc w:val="center"/>
      </w:pPr>
    </w:p>
    <w:sectPr w:rsidR="00F6691E" w:rsidRPr="00F6691E" w:rsidSect="00E05298">
      <w:headerReference w:type="default" r:id="rId45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4B6FF" w14:textId="77777777" w:rsidR="001A56D3" w:rsidRDefault="001A56D3" w:rsidP="00AF6339">
      <w:pPr>
        <w:spacing w:after="0" w:line="240" w:lineRule="auto"/>
      </w:pPr>
      <w:r>
        <w:separator/>
      </w:r>
    </w:p>
  </w:endnote>
  <w:endnote w:type="continuationSeparator" w:id="0">
    <w:p w14:paraId="6CD38256" w14:textId="77777777" w:rsidR="001A56D3" w:rsidRDefault="001A56D3" w:rsidP="00AF6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787EDD" w14:textId="77777777" w:rsidR="001A56D3" w:rsidRDefault="001A56D3" w:rsidP="00AF6339">
      <w:pPr>
        <w:spacing w:after="0" w:line="240" w:lineRule="auto"/>
      </w:pPr>
      <w:r>
        <w:separator/>
      </w:r>
    </w:p>
  </w:footnote>
  <w:footnote w:type="continuationSeparator" w:id="0">
    <w:p w14:paraId="610B3346" w14:textId="77777777" w:rsidR="001A56D3" w:rsidRDefault="001A56D3" w:rsidP="00AF6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3D3AE" w14:textId="77777777" w:rsidR="007A616F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r>
      <w:rPr>
        <w:rFonts w:cstheme="minorHAnsi"/>
        <w:b/>
        <w:bCs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5C01A336" wp14:editId="45DF2469">
          <wp:simplePos x="0" y="0"/>
          <wp:positionH relativeFrom="column">
            <wp:posOffset>-3810</wp:posOffset>
          </wp:positionH>
          <wp:positionV relativeFrom="paragraph">
            <wp:posOffset>-66040</wp:posOffset>
          </wp:positionV>
          <wp:extent cx="946150" cy="914400"/>
          <wp:effectExtent l="0" t="0" r="6350" b="0"/>
          <wp:wrapNone/>
          <wp:docPr id="8" name="Picture 8" descr="Leo Logo Platinum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o Logo Platinum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15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1C84A929" wp14:editId="285A5BA5">
          <wp:simplePos x="0" y="0"/>
          <wp:positionH relativeFrom="column">
            <wp:posOffset>5743575</wp:posOffset>
          </wp:positionH>
          <wp:positionV relativeFrom="paragraph">
            <wp:posOffset>-161925</wp:posOffset>
          </wp:positionV>
          <wp:extent cx="885825" cy="1014095"/>
          <wp:effectExtent l="0" t="0" r="0" b="0"/>
          <wp:wrapNone/>
          <wp:docPr id="3" name="Picture 3" descr="C:\Users\sundu\AppData\Local\Microsoft\Windows\INetCache\Content.Word\IMG-560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ndu\AppData\Local\Microsoft\Windows\INetCache\Content.Word\IMG-5609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1014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57740">
      <w:rPr>
        <w:rFonts w:cstheme="minorHAnsi"/>
        <w:b/>
        <w:bCs/>
        <w:sz w:val="32"/>
        <w:szCs w:val="32"/>
      </w:rPr>
      <w:t>Leo Club of University of Colombo</w:t>
    </w:r>
  </w:p>
  <w:p w14:paraId="169CBC37" w14:textId="77777777" w:rsidR="007A616F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r w:rsidRPr="00857740">
      <w:rPr>
        <w:rFonts w:cstheme="minorHAnsi"/>
        <w:b/>
        <w:bCs/>
        <w:sz w:val="32"/>
        <w:szCs w:val="32"/>
      </w:rPr>
      <w:t>Leo District 306 C1</w:t>
    </w:r>
  </w:p>
  <w:p w14:paraId="15ED4327" w14:textId="77777777" w:rsidR="007A616F" w:rsidRPr="00857740" w:rsidRDefault="007A616F" w:rsidP="0067683D">
    <w:pPr>
      <w:spacing w:after="0" w:line="240" w:lineRule="auto"/>
      <w:jc w:val="center"/>
      <w:rPr>
        <w:rFonts w:cstheme="minorHAnsi"/>
        <w:b/>
        <w:bCs/>
        <w:sz w:val="32"/>
        <w:szCs w:val="32"/>
      </w:rPr>
    </w:pPr>
    <w:proofErr w:type="spellStart"/>
    <w:r>
      <w:rPr>
        <w:rFonts w:cstheme="minorHAnsi"/>
        <w:b/>
        <w:bCs/>
        <w:sz w:val="32"/>
        <w:szCs w:val="32"/>
      </w:rPr>
      <w:t>Leostic</w:t>
    </w:r>
    <w:proofErr w:type="spellEnd"/>
    <w:r>
      <w:rPr>
        <w:rFonts w:cstheme="minorHAnsi"/>
        <w:b/>
        <w:bCs/>
        <w:sz w:val="32"/>
        <w:szCs w:val="32"/>
      </w:rPr>
      <w:t xml:space="preserve"> Year 2020/2021</w:t>
    </w:r>
  </w:p>
  <w:p w14:paraId="7BB4739D" w14:textId="04CDA304" w:rsidR="007B6F15" w:rsidRPr="00857740" w:rsidRDefault="007A616F" w:rsidP="007B6F15">
    <w:pPr>
      <w:spacing w:after="0" w:line="240" w:lineRule="auto"/>
      <w:jc w:val="center"/>
      <w:rPr>
        <w:rFonts w:cstheme="minorHAnsi"/>
        <w:b/>
        <w:sz w:val="32"/>
        <w:szCs w:val="32"/>
      </w:rPr>
    </w:pPr>
    <w:r w:rsidRPr="00857740">
      <w:rPr>
        <w:rFonts w:cstheme="minorHAnsi"/>
        <w:b/>
        <w:sz w:val="32"/>
        <w:szCs w:val="32"/>
      </w:rPr>
      <w:t>Photographs</w:t>
    </w:r>
    <w:r w:rsidR="00117949">
      <w:rPr>
        <w:rFonts w:cstheme="minorHAnsi"/>
        <w:b/>
        <w:sz w:val="32"/>
        <w:szCs w:val="32"/>
      </w:rPr>
      <w:t xml:space="preserve"> – </w:t>
    </w:r>
    <w:r w:rsidR="007B6F15">
      <w:rPr>
        <w:rFonts w:cstheme="minorHAnsi"/>
        <w:b/>
        <w:sz w:val="32"/>
        <w:szCs w:val="32"/>
      </w:rPr>
      <w:t>Plant a Hope</w:t>
    </w:r>
    <w:r w:rsidR="002E637E">
      <w:rPr>
        <w:rFonts w:cstheme="minorHAnsi"/>
        <w:b/>
        <w:sz w:val="32"/>
        <w:szCs w:val="32"/>
      </w:rPr>
      <w:t xml:space="preserve"> 3.0</w:t>
    </w:r>
    <w:r w:rsidR="00136C66">
      <w:rPr>
        <w:rFonts w:cstheme="minorHAnsi"/>
        <w:b/>
        <w:sz w:val="32"/>
        <w:szCs w:val="32"/>
      </w:rPr>
      <w:t xml:space="preserve"> </w:t>
    </w:r>
    <w:r w:rsidR="00EA1304">
      <w:rPr>
        <w:rFonts w:cstheme="minorHAnsi"/>
        <w:b/>
        <w:sz w:val="32"/>
        <w:szCs w:val="32"/>
      </w:rPr>
      <w:t>–</w:t>
    </w:r>
    <w:r w:rsidR="00117949">
      <w:rPr>
        <w:rFonts w:cstheme="minorHAnsi"/>
        <w:b/>
        <w:sz w:val="32"/>
        <w:szCs w:val="32"/>
      </w:rPr>
      <w:t xml:space="preserve"> Phase </w:t>
    </w:r>
    <w:r w:rsidR="007B6F15">
      <w:rPr>
        <w:rFonts w:cstheme="minorHAnsi"/>
        <w:b/>
        <w:sz w:val="32"/>
        <w:szCs w:val="32"/>
      </w:rPr>
      <w:t>01</w:t>
    </w:r>
  </w:p>
  <w:p w14:paraId="13AB9E6E" w14:textId="77777777" w:rsidR="007A616F" w:rsidRDefault="007A616F" w:rsidP="006768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452864"/>
    <w:multiLevelType w:val="hybridMultilevel"/>
    <w:tmpl w:val="534E2B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LWwNLUwN7IwsTRX0lEKTi0uzszPAykwrQUAcr9mZywAAAA="/>
  </w:docVars>
  <w:rsids>
    <w:rsidRoot w:val="00E05298"/>
    <w:rsid w:val="000224CD"/>
    <w:rsid w:val="000300BD"/>
    <w:rsid w:val="000317BE"/>
    <w:rsid w:val="00033308"/>
    <w:rsid w:val="00036574"/>
    <w:rsid w:val="00057454"/>
    <w:rsid w:val="00083F6D"/>
    <w:rsid w:val="00096984"/>
    <w:rsid w:val="000B47D7"/>
    <w:rsid w:val="000F1436"/>
    <w:rsid w:val="00117949"/>
    <w:rsid w:val="001328AD"/>
    <w:rsid w:val="00136C66"/>
    <w:rsid w:val="00152630"/>
    <w:rsid w:val="001535C7"/>
    <w:rsid w:val="00160339"/>
    <w:rsid w:val="00183267"/>
    <w:rsid w:val="001969C6"/>
    <w:rsid w:val="00197E0C"/>
    <w:rsid w:val="001A2F9A"/>
    <w:rsid w:val="001A56D3"/>
    <w:rsid w:val="001C384F"/>
    <w:rsid w:val="001C5597"/>
    <w:rsid w:val="002043E0"/>
    <w:rsid w:val="00205653"/>
    <w:rsid w:val="002263B4"/>
    <w:rsid w:val="00255474"/>
    <w:rsid w:val="00260E3D"/>
    <w:rsid w:val="00284EB7"/>
    <w:rsid w:val="00286F54"/>
    <w:rsid w:val="00296CD7"/>
    <w:rsid w:val="002C1D3A"/>
    <w:rsid w:val="002E637E"/>
    <w:rsid w:val="002F61DC"/>
    <w:rsid w:val="00321C79"/>
    <w:rsid w:val="003245F6"/>
    <w:rsid w:val="00340DDD"/>
    <w:rsid w:val="003A3971"/>
    <w:rsid w:val="003A6825"/>
    <w:rsid w:val="003C1467"/>
    <w:rsid w:val="003C3374"/>
    <w:rsid w:val="003D4786"/>
    <w:rsid w:val="003D4D96"/>
    <w:rsid w:val="00434BD8"/>
    <w:rsid w:val="0044709E"/>
    <w:rsid w:val="004A17E7"/>
    <w:rsid w:val="004A344E"/>
    <w:rsid w:val="004B29AC"/>
    <w:rsid w:val="004E06B5"/>
    <w:rsid w:val="004F39BE"/>
    <w:rsid w:val="00514D78"/>
    <w:rsid w:val="005211CC"/>
    <w:rsid w:val="00527CAE"/>
    <w:rsid w:val="005339F3"/>
    <w:rsid w:val="00547C66"/>
    <w:rsid w:val="00574D16"/>
    <w:rsid w:val="005A1549"/>
    <w:rsid w:val="005A6FB1"/>
    <w:rsid w:val="006418E7"/>
    <w:rsid w:val="00653435"/>
    <w:rsid w:val="006543C5"/>
    <w:rsid w:val="00656ACA"/>
    <w:rsid w:val="0066218B"/>
    <w:rsid w:val="00662740"/>
    <w:rsid w:val="00666EFB"/>
    <w:rsid w:val="006678C2"/>
    <w:rsid w:val="0067683D"/>
    <w:rsid w:val="00681B49"/>
    <w:rsid w:val="00694316"/>
    <w:rsid w:val="006971FD"/>
    <w:rsid w:val="006D33F0"/>
    <w:rsid w:val="006D57FF"/>
    <w:rsid w:val="006D627D"/>
    <w:rsid w:val="0073701C"/>
    <w:rsid w:val="007374F2"/>
    <w:rsid w:val="00745561"/>
    <w:rsid w:val="007511DE"/>
    <w:rsid w:val="00762479"/>
    <w:rsid w:val="00762B17"/>
    <w:rsid w:val="00763913"/>
    <w:rsid w:val="00792C36"/>
    <w:rsid w:val="00797DA9"/>
    <w:rsid w:val="007A08E7"/>
    <w:rsid w:val="007A616F"/>
    <w:rsid w:val="007B6F15"/>
    <w:rsid w:val="007D3786"/>
    <w:rsid w:val="007E3814"/>
    <w:rsid w:val="007F3DF0"/>
    <w:rsid w:val="008030F3"/>
    <w:rsid w:val="0082670B"/>
    <w:rsid w:val="00837161"/>
    <w:rsid w:val="008816A5"/>
    <w:rsid w:val="008C4B52"/>
    <w:rsid w:val="008E0421"/>
    <w:rsid w:val="008E6505"/>
    <w:rsid w:val="00906C19"/>
    <w:rsid w:val="00926B0B"/>
    <w:rsid w:val="00940BF1"/>
    <w:rsid w:val="00952868"/>
    <w:rsid w:val="009D38B0"/>
    <w:rsid w:val="009D41E7"/>
    <w:rsid w:val="009E67D1"/>
    <w:rsid w:val="009E6C41"/>
    <w:rsid w:val="00A01D9F"/>
    <w:rsid w:val="00A30284"/>
    <w:rsid w:val="00A869BC"/>
    <w:rsid w:val="00A91316"/>
    <w:rsid w:val="00AF6339"/>
    <w:rsid w:val="00AF72E8"/>
    <w:rsid w:val="00B073C5"/>
    <w:rsid w:val="00B47A89"/>
    <w:rsid w:val="00B54F3D"/>
    <w:rsid w:val="00B61405"/>
    <w:rsid w:val="00B81912"/>
    <w:rsid w:val="00B8550D"/>
    <w:rsid w:val="00B87948"/>
    <w:rsid w:val="00BC159C"/>
    <w:rsid w:val="00BD385A"/>
    <w:rsid w:val="00BD3911"/>
    <w:rsid w:val="00BF036D"/>
    <w:rsid w:val="00BF446C"/>
    <w:rsid w:val="00C040B9"/>
    <w:rsid w:val="00C12112"/>
    <w:rsid w:val="00C17241"/>
    <w:rsid w:val="00C234D4"/>
    <w:rsid w:val="00C30C5C"/>
    <w:rsid w:val="00C43CC1"/>
    <w:rsid w:val="00C53F40"/>
    <w:rsid w:val="00C618C1"/>
    <w:rsid w:val="00C634AB"/>
    <w:rsid w:val="00C63A83"/>
    <w:rsid w:val="00C930F8"/>
    <w:rsid w:val="00CD1B61"/>
    <w:rsid w:val="00CE65F0"/>
    <w:rsid w:val="00CF1B71"/>
    <w:rsid w:val="00CF654B"/>
    <w:rsid w:val="00D1755E"/>
    <w:rsid w:val="00D2516D"/>
    <w:rsid w:val="00D31CE3"/>
    <w:rsid w:val="00D33A48"/>
    <w:rsid w:val="00D37996"/>
    <w:rsid w:val="00D41227"/>
    <w:rsid w:val="00D75807"/>
    <w:rsid w:val="00DF0B24"/>
    <w:rsid w:val="00E0308A"/>
    <w:rsid w:val="00E05298"/>
    <w:rsid w:val="00E36086"/>
    <w:rsid w:val="00E47B03"/>
    <w:rsid w:val="00E86BCF"/>
    <w:rsid w:val="00EA1304"/>
    <w:rsid w:val="00EA2A32"/>
    <w:rsid w:val="00EB6A68"/>
    <w:rsid w:val="00ED4DDD"/>
    <w:rsid w:val="00F07349"/>
    <w:rsid w:val="00F170FF"/>
    <w:rsid w:val="00F176EF"/>
    <w:rsid w:val="00F208BB"/>
    <w:rsid w:val="00F224FC"/>
    <w:rsid w:val="00F51A1F"/>
    <w:rsid w:val="00F5478D"/>
    <w:rsid w:val="00F57340"/>
    <w:rsid w:val="00F6691E"/>
    <w:rsid w:val="00F71543"/>
    <w:rsid w:val="00F970FC"/>
    <w:rsid w:val="00FB2678"/>
    <w:rsid w:val="00FB401F"/>
    <w:rsid w:val="00FC34DE"/>
    <w:rsid w:val="00FF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FDFB4A"/>
  <w15:chartTrackingRefBased/>
  <w15:docId w15:val="{43FAF01D-7FAE-45BF-A0A5-D00AB9E6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6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339"/>
  </w:style>
  <w:style w:type="paragraph" w:styleId="Footer">
    <w:name w:val="footer"/>
    <w:basedOn w:val="Normal"/>
    <w:link w:val="FooterChar"/>
    <w:uiPriority w:val="99"/>
    <w:unhideWhenUsed/>
    <w:rsid w:val="00AF6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339"/>
  </w:style>
  <w:style w:type="paragraph" w:styleId="ListParagraph">
    <w:name w:val="List Paragraph"/>
    <w:basedOn w:val="Normal"/>
    <w:uiPriority w:val="34"/>
    <w:qFormat/>
    <w:rsid w:val="006768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B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B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B1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F0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28.emf"/><Relationship Id="rId21" Type="http://schemas.openxmlformats.org/officeDocument/2006/relationships/image" Target="media/image15.jpe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4.emf"/><Relationship Id="rId37" Type="http://schemas.openxmlformats.org/officeDocument/2006/relationships/image" Target="media/image27.jpeg"/><Relationship Id="rId40" Type="http://schemas.openxmlformats.org/officeDocument/2006/relationships/image" Target="media/image31.emf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10.emf"/><Relationship Id="rId36" Type="http://schemas.openxmlformats.org/officeDocument/2006/relationships/image" Target="media/image28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3.emf"/><Relationship Id="rId44" Type="http://schemas.openxmlformats.org/officeDocument/2006/relationships/image" Target="media/image3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emf"/><Relationship Id="rId30" Type="http://schemas.openxmlformats.org/officeDocument/2006/relationships/image" Target="media/image23.jpeg"/><Relationship Id="rId35" Type="http://schemas.openxmlformats.org/officeDocument/2006/relationships/image" Target="media/image26.jpeg"/><Relationship Id="rId43" Type="http://schemas.openxmlformats.org/officeDocument/2006/relationships/image" Target="media/image31.jpeg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4.jpeg"/><Relationship Id="rId38" Type="http://schemas.openxmlformats.org/officeDocument/2006/relationships/image" Target="media/image30.jpeg"/><Relationship Id="rId46" Type="http://schemas.openxmlformats.org/officeDocument/2006/relationships/fontTable" Target="fontTable.xml"/><Relationship Id="rId20" Type="http://schemas.openxmlformats.org/officeDocument/2006/relationships/image" Target="media/image14.jpeg"/><Relationship Id="rId41" Type="http://schemas.openxmlformats.org/officeDocument/2006/relationships/image" Target="media/image29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3.png"/><Relationship Id="rId1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sika</cp:lastModifiedBy>
  <cp:revision>13</cp:revision>
  <cp:lastPrinted>2021-02-18T19:04:00Z</cp:lastPrinted>
  <dcterms:created xsi:type="dcterms:W3CDTF">2021-03-30T13:42:00Z</dcterms:created>
  <dcterms:modified xsi:type="dcterms:W3CDTF">2021-04-26T05:55:00Z</dcterms:modified>
</cp:coreProperties>
</file>